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7A9BC9" w14:textId="2624B1AF" w:rsidR="009E2D0F" w:rsidRPr="005877D1" w:rsidRDefault="009E2D0F" w:rsidP="009E2D0F">
      <w:pPr>
        <w:pStyle w:val="Default"/>
        <w:spacing w:line="276" w:lineRule="auto"/>
        <w:jc w:val="center"/>
      </w:pPr>
      <w:r>
        <w:rPr>
          <w:b/>
          <w:bCs/>
        </w:rPr>
        <w:t>Nemzetközi gazdálkodás alapképzés</w:t>
      </w:r>
    </w:p>
    <w:p w14:paraId="61B73CD8" w14:textId="2F438E41" w:rsidR="009E2D0F" w:rsidRPr="005877D1" w:rsidRDefault="009E2D0F" w:rsidP="009E2D0F">
      <w:pPr>
        <w:pStyle w:val="Default"/>
        <w:spacing w:line="276" w:lineRule="auto"/>
        <w:jc w:val="center"/>
        <w:rPr>
          <w:b/>
          <w:bCs/>
        </w:rPr>
      </w:pPr>
      <w:r>
        <w:rPr>
          <w:b/>
          <w:bCs/>
        </w:rPr>
        <w:t>Külgazdasági – vállalkozási spe</w:t>
      </w:r>
      <w:r w:rsidRPr="005877D1">
        <w:rPr>
          <w:b/>
          <w:bCs/>
        </w:rPr>
        <w:t>cializáció</w:t>
      </w:r>
    </w:p>
    <w:p w14:paraId="4DA6079B" w14:textId="48B0BD8C" w:rsidR="009E2D0F" w:rsidRPr="005877D1" w:rsidRDefault="009E2D0F" w:rsidP="009E2D0F">
      <w:pPr>
        <w:pStyle w:val="Default"/>
        <w:spacing w:line="276" w:lineRule="auto"/>
        <w:jc w:val="center"/>
      </w:pPr>
      <w:r w:rsidRPr="005877D1">
        <w:rPr>
          <w:b/>
          <w:bCs/>
        </w:rPr>
        <w:t xml:space="preserve">Záróvizsga </w:t>
      </w:r>
      <w:r w:rsidR="00D1144A">
        <w:rPr>
          <w:b/>
          <w:bCs/>
        </w:rPr>
        <w:t>témakörök</w:t>
      </w:r>
    </w:p>
    <w:p w14:paraId="34F0C321" w14:textId="77777777" w:rsidR="009E2D0F" w:rsidRDefault="009E2D0F">
      <w:pPr>
        <w:spacing w:after="21" w:line="259" w:lineRule="auto"/>
        <w:ind w:left="0" w:right="6" w:firstLine="0"/>
        <w:jc w:val="center"/>
      </w:pPr>
    </w:p>
    <w:p w14:paraId="5BFCCDDD" w14:textId="5144CA59" w:rsidR="009A4AFF" w:rsidRDefault="009A4AFF">
      <w:pPr>
        <w:spacing w:after="12" w:line="259" w:lineRule="auto"/>
        <w:ind w:left="56" w:firstLine="0"/>
        <w:jc w:val="center"/>
      </w:pPr>
    </w:p>
    <w:p w14:paraId="0C727F84" w14:textId="57138775" w:rsidR="009A4AFF" w:rsidRDefault="009A4AFF" w:rsidP="00A602C2">
      <w:pPr>
        <w:spacing w:after="42" w:line="259" w:lineRule="auto"/>
        <w:ind w:left="0" w:firstLine="0"/>
        <w:jc w:val="right"/>
      </w:pPr>
    </w:p>
    <w:p w14:paraId="1F929178" w14:textId="77777777" w:rsidR="009A4AFF" w:rsidRDefault="00E61A15" w:rsidP="00B229EC">
      <w:pPr>
        <w:pStyle w:val="Listaszerbekezds"/>
        <w:numPr>
          <w:ilvl w:val="0"/>
          <w:numId w:val="10"/>
        </w:numPr>
        <w:ind w:left="567" w:firstLine="0"/>
      </w:pPr>
      <w:r>
        <w:t xml:space="preserve">Az EU szervezeti felépítése, a szervek feladatkörei. Az EU döntéshozatali eljárása.  </w:t>
      </w:r>
    </w:p>
    <w:p w14:paraId="01E810AD" w14:textId="77777777" w:rsidR="009A4AFF" w:rsidRDefault="00E61A15" w:rsidP="00B229EC">
      <w:pPr>
        <w:pStyle w:val="Listaszerbekezds"/>
        <w:numPr>
          <w:ilvl w:val="0"/>
          <w:numId w:val="10"/>
        </w:numPr>
        <w:ind w:left="567"/>
      </w:pPr>
      <w:r>
        <w:t xml:space="preserve">A nemzetközi adásvétel szabályai (Bécsi Vételi Egyezmény). </w:t>
      </w:r>
    </w:p>
    <w:p w14:paraId="3ED45DAB" w14:textId="77777777" w:rsidR="009A4AFF" w:rsidRDefault="00E61A15" w:rsidP="00B229EC">
      <w:pPr>
        <w:pStyle w:val="Listaszerbekezds"/>
        <w:numPr>
          <w:ilvl w:val="0"/>
          <w:numId w:val="10"/>
        </w:numPr>
        <w:ind w:left="709" w:hanging="142"/>
      </w:pPr>
      <w:r>
        <w:t xml:space="preserve">Értékpapírok a nemzetközi kereskedelemben (váltó, csekk, </w:t>
      </w:r>
      <w:proofErr w:type="spellStart"/>
      <w:r>
        <w:t>hajóraklevél</w:t>
      </w:r>
      <w:proofErr w:type="spellEnd"/>
      <w:r>
        <w:t xml:space="preserve">, kiszolgáltatási jegy, folyami </w:t>
      </w:r>
      <w:proofErr w:type="spellStart"/>
      <w:r>
        <w:t>rakjegy</w:t>
      </w:r>
      <w:proofErr w:type="spellEnd"/>
      <w:r>
        <w:t xml:space="preserve">). </w:t>
      </w:r>
    </w:p>
    <w:p w14:paraId="4EB5BB1B" w14:textId="77777777" w:rsidR="009A4AFF" w:rsidRDefault="00E61A15" w:rsidP="00B229EC">
      <w:pPr>
        <w:pStyle w:val="Listaszerbekezds"/>
        <w:numPr>
          <w:ilvl w:val="0"/>
          <w:numId w:val="10"/>
        </w:numPr>
        <w:ind w:left="709" w:hanging="142"/>
      </w:pPr>
      <w:r>
        <w:t xml:space="preserve">Ismertesse a nemzetközi pénzügyi rendszer fejlődésének fő állomásait! Jellemezze a főbb korszakokra jellemző árfolyam- illetve gazdaságpolitikát!  </w:t>
      </w:r>
    </w:p>
    <w:p w14:paraId="2CD7C8E3" w14:textId="77777777" w:rsidR="009A4AFF" w:rsidRDefault="00E61A15" w:rsidP="00B229EC">
      <w:pPr>
        <w:pStyle w:val="Listaszerbekezds"/>
        <w:numPr>
          <w:ilvl w:val="0"/>
          <w:numId w:val="10"/>
        </w:numPr>
        <w:ind w:left="709" w:hanging="142"/>
      </w:pPr>
      <w:r>
        <w:t xml:space="preserve">Milyen fő állomásai voltak az európai pénzügyi rendszer fejlődésének a </w:t>
      </w:r>
      <w:proofErr w:type="spellStart"/>
      <w:r>
        <w:t>Bretton</w:t>
      </w:r>
      <w:proofErr w:type="spellEnd"/>
      <w:r>
        <w:t xml:space="preserve"> </w:t>
      </w:r>
      <w:proofErr w:type="spellStart"/>
      <w:r>
        <w:t>Woods</w:t>
      </w:r>
      <w:proofErr w:type="spellEnd"/>
      <w:r>
        <w:t xml:space="preserve">-i pénzügyi rendszer összeomlása óta? Mi jellemezte ezeket? Hogyan, milyen kritériumok alapján határozta meg </w:t>
      </w:r>
      <w:proofErr w:type="spellStart"/>
      <w:r>
        <w:t>Mundell</w:t>
      </w:r>
      <w:proofErr w:type="spellEnd"/>
      <w:r>
        <w:t xml:space="preserve"> az optimális valutaövezetet? Milyen hasznai és költségei vannak egy monetáris unióhoz való csatlakozásnak? </w:t>
      </w:r>
    </w:p>
    <w:p w14:paraId="6D426A47" w14:textId="77777777" w:rsidR="009A4AFF" w:rsidRDefault="00E61A15" w:rsidP="00B229EC">
      <w:pPr>
        <w:pStyle w:val="Listaszerbekezds"/>
        <w:numPr>
          <w:ilvl w:val="0"/>
          <w:numId w:val="10"/>
        </w:numPr>
        <w:ind w:left="709" w:hanging="142"/>
      </w:pPr>
      <w:r>
        <w:t xml:space="preserve">Különleges nemzetközi ügyletek </w:t>
      </w:r>
    </w:p>
    <w:p w14:paraId="27F42061" w14:textId="6BAC016D" w:rsidR="009A4AFF" w:rsidRDefault="00E61A15" w:rsidP="00B229EC">
      <w:pPr>
        <w:pStyle w:val="Listaszerbekezds"/>
        <w:numPr>
          <w:ilvl w:val="0"/>
          <w:numId w:val="10"/>
        </w:numPr>
        <w:ind w:left="709" w:hanging="142"/>
      </w:pPr>
      <w:r>
        <w:t>Az Incoterms 20</w:t>
      </w:r>
      <w:r w:rsidR="00EF571A">
        <w:t>2</w:t>
      </w:r>
      <w:r>
        <w:t xml:space="preserve">0 rendszer </w:t>
      </w:r>
    </w:p>
    <w:p w14:paraId="7A13D9D2" w14:textId="77777777" w:rsidR="00EF571A" w:rsidRDefault="00E61A15" w:rsidP="00B229EC">
      <w:pPr>
        <w:pStyle w:val="Listaszerbekezds"/>
        <w:numPr>
          <w:ilvl w:val="0"/>
          <w:numId w:val="10"/>
        </w:numPr>
        <w:ind w:left="709" w:hanging="142"/>
      </w:pPr>
      <w:r>
        <w:t xml:space="preserve">A piaci erő és a jólét (a monopólium </w:t>
      </w:r>
      <w:proofErr w:type="gramStart"/>
      <w:r>
        <w:t>allokációs</w:t>
      </w:r>
      <w:proofErr w:type="gramEnd"/>
      <w:r>
        <w:t xml:space="preserve"> és termelési hatékonyságvesztesége, dinamikus hatékonyság és a monopólium, szabad piaci belépés és a monopólium) </w:t>
      </w:r>
    </w:p>
    <w:p w14:paraId="5E6E03F7" w14:textId="77777777" w:rsidR="000A4943" w:rsidRDefault="00E61A15" w:rsidP="00B229EC">
      <w:pPr>
        <w:pStyle w:val="Listaszerbekezds"/>
        <w:numPr>
          <w:ilvl w:val="0"/>
          <w:numId w:val="10"/>
        </w:numPr>
        <w:ind w:left="709" w:hanging="142"/>
      </w:pPr>
      <w:r>
        <w:t xml:space="preserve">A hálózatos szolgáltatások piaca és szabályozása (hálózati hatás, hálózati </w:t>
      </w:r>
      <w:proofErr w:type="spellStart"/>
      <w:r>
        <w:t>externáliák</w:t>
      </w:r>
      <w:proofErr w:type="spellEnd"/>
      <w:r>
        <w:t xml:space="preserve">, nélkülözhetetlen eszközök, a piac átbillenése, bezáródás, szabványok szerepe) </w:t>
      </w:r>
    </w:p>
    <w:p w14:paraId="45FFA5BE" w14:textId="3A1357C6" w:rsidR="002C7075" w:rsidRDefault="00E61A15" w:rsidP="00B229EC">
      <w:pPr>
        <w:pStyle w:val="Listaszerbekezds"/>
        <w:numPr>
          <w:ilvl w:val="0"/>
          <w:numId w:val="10"/>
        </w:numPr>
        <w:ind w:left="709" w:hanging="142"/>
      </w:pPr>
      <w:proofErr w:type="spellStart"/>
      <w:r>
        <w:t>Outsourcing</w:t>
      </w:r>
      <w:proofErr w:type="spellEnd"/>
      <w:r>
        <w:t xml:space="preserve"> „az évszázad egyik legnagyobb szervezeti és iparági struktúraváltása” (fogalma, története, típusai, előnyök, hátrányok)</w:t>
      </w:r>
    </w:p>
    <w:p w14:paraId="4255DDE2" w14:textId="5AF18F12" w:rsidR="00EF571A" w:rsidRDefault="00E61A15" w:rsidP="00B229EC">
      <w:pPr>
        <w:pStyle w:val="Listaszerbekezds"/>
        <w:numPr>
          <w:ilvl w:val="0"/>
          <w:numId w:val="10"/>
        </w:numPr>
        <w:ind w:left="709" w:hanging="142"/>
      </w:pPr>
      <w:r>
        <w:t>A nemzetközi piacra lépés formái (jellemzők, előnyök, hátrányok)</w:t>
      </w:r>
      <w:r w:rsidR="007C02B6">
        <w:t xml:space="preserve">. </w:t>
      </w:r>
      <w:r>
        <w:t>A nemzetközi piacra lépés motivációs tényezői.</w:t>
      </w:r>
    </w:p>
    <w:p w14:paraId="3526FEB1" w14:textId="322C4B37" w:rsidR="009A4AFF" w:rsidRDefault="00E61A15" w:rsidP="00B229EC">
      <w:pPr>
        <w:pStyle w:val="Listaszerbekezds"/>
        <w:numPr>
          <w:ilvl w:val="0"/>
          <w:numId w:val="10"/>
        </w:numPr>
        <w:ind w:left="709" w:hanging="142"/>
      </w:pPr>
      <w:r>
        <w:t>Mutassa be a vállalkozás makro</w:t>
      </w:r>
      <w:r w:rsidR="007C02B6">
        <w:t>-</w:t>
      </w:r>
      <w:r>
        <w:t xml:space="preserve"> és mikrokörnyezet elemzéséhez használható technikákat, modelleket. </w:t>
      </w:r>
    </w:p>
    <w:p w14:paraId="1A00638A" w14:textId="5CA81C1C" w:rsidR="009A4AFF" w:rsidRDefault="00E61A15" w:rsidP="00B229EC">
      <w:pPr>
        <w:pStyle w:val="Listaszerbekezds"/>
        <w:numPr>
          <w:ilvl w:val="0"/>
          <w:numId w:val="10"/>
        </w:numPr>
        <w:ind w:left="709" w:hanging="142"/>
      </w:pPr>
      <w:r>
        <w:t xml:space="preserve">Ismertesse a vámeljárások fajtáit és röviden foglalja össze azok jogszabályi feltételeit! </w:t>
      </w:r>
    </w:p>
    <w:p w14:paraId="1BF75B75" w14:textId="77777777" w:rsidR="009A4AFF" w:rsidRDefault="00E61A15" w:rsidP="00B229EC">
      <w:pPr>
        <w:pStyle w:val="Listaszerbekezds"/>
        <w:numPr>
          <w:ilvl w:val="0"/>
          <w:numId w:val="10"/>
        </w:numPr>
        <w:ind w:left="709" w:hanging="142"/>
      </w:pPr>
      <w:r>
        <w:t xml:space="preserve">Ismertesse az árutovábbítás vámeljárás jogszabályi feltételeit, különös tekintettel a biztosítékokra és az eljárástípusokra! </w:t>
      </w:r>
    </w:p>
    <w:p w14:paraId="6E4C0333" w14:textId="3F6488CA" w:rsidR="009A4AFF" w:rsidRDefault="00E61A15" w:rsidP="00B229EC">
      <w:pPr>
        <w:pStyle w:val="Listaszerbekezds"/>
        <w:numPr>
          <w:ilvl w:val="0"/>
          <w:numId w:val="10"/>
        </w:numPr>
        <w:ind w:left="709" w:hanging="142"/>
      </w:pPr>
      <w:r>
        <w:t xml:space="preserve">Ismertesse a vámraktározás vámeljárás jogszabályi feltételeit, különös tekintettel a biztosítékokra és az eljárástípusokra! </w:t>
      </w:r>
    </w:p>
    <w:p w14:paraId="0EE07A90" w14:textId="67D1FC78" w:rsidR="00D1144A" w:rsidRDefault="00D1144A" w:rsidP="00D1144A">
      <w:pPr>
        <w:ind w:left="1040" w:firstLine="0"/>
      </w:pPr>
    </w:p>
    <w:p w14:paraId="62CF738D" w14:textId="0E68010E" w:rsidR="00D1144A" w:rsidRDefault="00BA3D9D" w:rsidP="00D1144A">
      <w:pPr>
        <w:ind w:left="1040" w:firstLine="0"/>
      </w:pPr>
      <w:r>
        <w:t>Debrecen, 2021. 10. 07</w:t>
      </w:r>
      <w:bookmarkStart w:id="0" w:name="_GoBack"/>
      <w:bookmarkEnd w:id="0"/>
      <w:r w:rsidR="00D1144A">
        <w:t>.</w:t>
      </w:r>
      <w:r w:rsidR="00D1144A">
        <w:tab/>
      </w:r>
      <w:r w:rsidR="00D1144A">
        <w:tab/>
      </w:r>
      <w:r w:rsidR="00D1144A">
        <w:tab/>
      </w:r>
      <w:r w:rsidR="00D1144A">
        <w:tab/>
      </w:r>
      <w:r w:rsidR="00D1144A">
        <w:tab/>
        <w:t>Dr. Erdey László</w:t>
      </w:r>
    </w:p>
    <w:p w14:paraId="6A35A847" w14:textId="2CAFB131" w:rsidR="00D1144A" w:rsidRDefault="00D1144A" w:rsidP="00D1144A">
      <w:pPr>
        <w:ind w:left="1040" w:firstLine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</w:t>
      </w:r>
      <w:proofErr w:type="gramStart"/>
      <w:r>
        <w:t>szakvezető</w:t>
      </w:r>
      <w:proofErr w:type="gramEnd"/>
    </w:p>
    <w:sectPr w:rsidR="00D1144A" w:rsidSect="00D1144A">
      <w:pgSz w:w="11906" w:h="16838"/>
      <w:pgMar w:top="1418" w:right="1418" w:bottom="1418" w:left="1418" w:header="708" w:footer="708" w:gutter="0"/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786A48"/>
    <w:multiLevelType w:val="hybridMultilevel"/>
    <w:tmpl w:val="3732F934"/>
    <w:lvl w:ilvl="0" w:tplc="92100358">
      <w:start w:val="1"/>
      <w:numFmt w:val="bullet"/>
      <w:lvlText w:val="•"/>
      <w:lvlJc w:val="left"/>
      <w:pPr>
        <w:ind w:left="10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" w15:restartNumberingAfterBreak="0">
    <w:nsid w:val="2B3D0D31"/>
    <w:multiLevelType w:val="hybridMultilevel"/>
    <w:tmpl w:val="A230B5E0"/>
    <w:lvl w:ilvl="0" w:tplc="03B6D9BE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E5AD740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BD4A592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C6A7E94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7E4A086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A185D84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A8C8AC4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8F023CE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44879A4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318C0898"/>
    <w:multiLevelType w:val="hybridMultilevel"/>
    <w:tmpl w:val="C9E4BB24"/>
    <w:lvl w:ilvl="0" w:tplc="F392F2A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AAC857E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652081E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7D6FF86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A228532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29095BA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9D27540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EFA6082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EE6D846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3CB51E08"/>
    <w:multiLevelType w:val="hybridMultilevel"/>
    <w:tmpl w:val="A126B600"/>
    <w:lvl w:ilvl="0" w:tplc="B5ACFDC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5188BE0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CE00648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A16913A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BC60168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BCCCA56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BAA4434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A322C74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82EC34A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415C3017"/>
    <w:multiLevelType w:val="hybridMultilevel"/>
    <w:tmpl w:val="64569A4A"/>
    <w:lvl w:ilvl="0" w:tplc="9210035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57C279A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4C0D60A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56273DC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2349A8E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FBCD8DA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2DC81F4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8A8F44A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468BAAC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45BB48C9"/>
    <w:multiLevelType w:val="hybridMultilevel"/>
    <w:tmpl w:val="26422CD0"/>
    <w:lvl w:ilvl="0" w:tplc="87321EE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27C2F2A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0502D4E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AB0A948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0EEEB74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1D4CB5C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BBA0704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7E60E60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F8232F2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57CD1300"/>
    <w:multiLevelType w:val="hybridMultilevel"/>
    <w:tmpl w:val="4798F848"/>
    <w:lvl w:ilvl="0" w:tplc="97A07D54">
      <w:start w:val="1"/>
      <w:numFmt w:val="bullet"/>
      <w:lvlText w:val="•"/>
      <w:lvlJc w:val="left"/>
      <w:pPr>
        <w:ind w:left="4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A407822">
      <w:start w:val="1"/>
      <w:numFmt w:val="bullet"/>
      <w:lvlText w:val="o"/>
      <w:lvlJc w:val="left"/>
      <w:pPr>
        <w:ind w:left="11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6284BDE">
      <w:start w:val="1"/>
      <w:numFmt w:val="bullet"/>
      <w:lvlText w:val="▪"/>
      <w:lvlJc w:val="left"/>
      <w:pPr>
        <w:ind w:left="18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2BA554E">
      <w:start w:val="1"/>
      <w:numFmt w:val="bullet"/>
      <w:lvlText w:val="•"/>
      <w:lvlJc w:val="left"/>
      <w:pPr>
        <w:ind w:left="25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466DF4E">
      <w:start w:val="1"/>
      <w:numFmt w:val="bullet"/>
      <w:lvlText w:val="o"/>
      <w:lvlJc w:val="left"/>
      <w:pPr>
        <w:ind w:left="33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52622BE">
      <w:start w:val="1"/>
      <w:numFmt w:val="bullet"/>
      <w:lvlText w:val="▪"/>
      <w:lvlJc w:val="left"/>
      <w:pPr>
        <w:ind w:left="40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FD2C55C">
      <w:start w:val="1"/>
      <w:numFmt w:val="bullet"/>
      <w:lvlText w:val="•"/>
      <w:lvlJc w:val="left"/>
      <w:pPr>
        <w:ind w:left="47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A0A07B8">
      <w:start w:val="1"/>
      <w:numFmt w:val="bullet"/>
      <w:lvlText w:val="o"/>
      <w:lvlJc w:val="left"/>
      <w:pPr>
        <w:ind w:left="54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28A5D74">
      <w:start w:val="1"/>
      <w:numFmt w:val="bullet"/>
      <w:lvlText w:val="▪"/>
      <w:lvlJc w:val="left"/>
      <w:pPr>
        <w:ind w:left="61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5BD9670C"/>
    <w:multiLevelType w:val="hybridMultilevel"/>
    <w:tmpl w:val="08D65FF6"/>
    <w:lvl w:ilvl="0" w:tplc="E9F4EE8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24052CC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E3C4940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7FEC7F4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2A608B6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4F4A60A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930576A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C186604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765258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68611C99"/>
    <w:multiLevelType w:val="hybridMultilevel"/>
    <w:tmpl w:val="C0423BA4"/>
    <w:lvl w:ilvl="0" w:tplc="8BEEC04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5529650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ACC282A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5DC8562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3D0E30A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4C670CE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2F4AA26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B88721E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9BA453C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7B856B5A"/>
    <w:multiLevelType w:val="hybridMultilevel"/>
    <w:tmpl w:val="76F28486"/>
    <w:lvl w:ilvl="0" w:tplc="9210035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8"/>
  </w:num>
  <w:num w:numId="4">
    <w:abstractNumId w:val="2"/>
  </w:num>
  <w:num w:numId="5">
    <w:abstractNumId w:val="3"/>
  </w:num>
  <w:num w:numId="6">
    <w:abstractNumId w:val="5"/>
  </w:num>
  <w:num w:numId="7">
    <w:abstractNumId w:val="7"/>
  </w:num>
  <w:num w:numId="8">
    <w:abstractNumId w:val="1"/>
  </w:num>
  <w:num w:numId="9">
    <w:abstractNumId w:val="9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DQzNrCwALIsDJR0lIJTi4sz8/NACgxrASrhZdYsAAAA"/>
  </w:docVars>
  <w:rsids>
    <w:rsidRoot w:val="009A4AFF"/>
    <w:rsid w:val="000A4943"/>
    <w:rsid w:val="002C7075"/>
    <w:rsid w:val="005D478A"/>
    <w:rsid w:val="0068331D"/>
    <w:rsid w:val="007B744C"/>
    <w:rsid w:val="007C02B6"/>
    <w:rsid w:val="007C6694"/>
    <w:rsid w:val="009A4AFF"/>
    <w:rsid w:val="009E2D0F"/>
    <w:rsid w:val="00A602C2"/>
    <w:rsid w:val="00B229EC"/>
    <w:rsid w:val="00B96C8F"/>
    <w:rsid w:val="00BA3D9D"/>
    <w:rsid w:val="00BA6275"/>
    <w:rsid w:val="00C31F87"/>
    <w:rsid w:val="00D1144A"/>
    <w:rsid w:val="00E61A15"/>
    <w:rsid w:val="00EF571A"/>
    <w:rsid w:val="00EF6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F11572"/>
  <w15:docId w15:val="{9444AFC3-66E4-4D9B-9461-A8569A3F71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pPr>
      <w:spacing w:after="32" w:line="268" w:lineRule="auto"/>
      <w:ind w:left="77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Cmsor1">
    <w:name w:val="heading 1"/>
    <w:next w:val="Norml"/>
    <w:link w:val="Cmsor1Char"/>
    <w:uiPriority w:val="9"/>
    <w:qFormat/>
    <w:pPr>
      <w:keepNext/>
      <w:keepLines/>
      <w:spacing w:after="16"/>
      <w:ind w:left="10" w:right="9" w:hanging="10"/>
      <w:outlineLvl w:val="0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link w:val="Cmsor1"/>
    <w:rPr>
      <w:rFonts w:ascii="Times New Roman" w:eastAsia="Times New Roman" w:hAnsi="Times New Roman" w:cs="Times New Roman"/>
      <w:color w:val="000000"/>
      <w:sz w:val="24"/>
    </w:rPr>
  </w:style>
  <w:style w:type="paragraph" w:styleId="Listaszerbekezds">
    <w:name w:val="List Paragraph"/>
    <w:basedOn w:val="Norml"/>
    <w:uiPriority w:val="34"/>
    <w:qFormat/>
    <w:rsid w:val="002C7075"/>
    <w:pPr>
      <w:ind w:left="720"/>
      <w:contextualSpacing/>
    </w:pPr>
  </w:style>
  <w:style w:type="paragraph" w:customStyle="1" w:styleId="Default">
    <w:name w:val="Default"/>
    <w:rsid w:val="009E2D0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8</Words>
  <Characters>1713</Characters>
  <Application>Microsoft Office Word</Application>
  <DocSecurity>0</DocSecurity>
  <Lines>14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Microsoft Word - NemzetkÃ¶zi gazdÃ¡lkodÃ¡s alapszak</vt:lpstr>
    </vt:vector>
  </TitlesOfParts>
  <Company/>
  <LinksUpToDate>false</LinksUpToDate>
  <CharactersWithSpaces>1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NemzetkÃ¶zi gazdÃ¡lkodÃ¡s alapszak</dc:title>
  <dc:subject/>
  <dc:creator>user</dc:creator>
  <cp:keywords/>
  <cp:lastModifiedBy>Windows-felhasználó</cp:lastModifiedBy>
  <cp:revision>3</cp:revision>
  <dcterms:created xsi:type="dcterms:W3CDTF">2021-10-19T09:11:00Z</dcterms:created>
  <dcterms:modified xsi:type="dcterms:W3CDTF">2021-10-19T09:11:00Z</dcterms:modified>
</cp:coreProperties>
</file>